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516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183B942A"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hen-not-if,’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NIS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0888CAE0" w:rsidR="00A44932" w:rsidRDefault="00A44932" w:rsidP="00562CF7">
      <w:pPr>
        <w:pStyle w:val="Heading1"/>
      </w:pPr>
      <w:r>
        <w:lastRenderedPageBreak/>
        <w:t>What risks exist to the institution</w:t>
      </w:r>
    </w:p>
    <w:p w14:paraId="02DBB218" w14:textId="2714F272" w:rsidR="00A44932" w:rsidRDefault="00A44932" w:rsidP="00562CF7">
      <w:pPr>
        <w:pStyle w:val="Heading2"/>
      </w:pPr>
      <w:r>
        <w:t xml:space="preserve">Identify </w:t>
      </w:r>
      <w:r w:rsidR="00562CF7">
        <w:t>critical</w:t>
      </w:r>
      <w:r>
        <w:t xml:space="preserve"> external and internal influences</w:t>
      </w:r>
    </w:p>
    <w:p w14:paraId="52198651" w14:textId="69A5BE6D" w:rsidR="00A44932" w:rsidRDefault="00A44932" w:rsidP="00562CF7">
      <w:pPr>
        <w:pStyle w:val="Heading2"/>
      </w:pPr>
      <w:r>
        <w:t xml:space="preserve">Outline </w:t>
      </w:r>
      <w:r w:rsidR="00562CF7">
        <w:t xml:space="preserve">the </w:t>
      </w:r>
      <w:r>
        <w:t>most important influences</w:t>
      </w:r>
    </w:p>
    <w:p w14:paraId="47276340" w14:textId="643C29CB" w:rsidR="00A44932" w:rsidRDefault="00A44932" w:rsidP="00562CF7">
      <w:pPr>
        <w:pStyle w:val="Heading1"/>
      </w:pPr>
      <w:r>
        <w:t>How to approach these risks</w:t>
      </w:r>
    </w:p>
    <w:p w14:paraId="731C4628" w14:textId="7AD9ED42" w:rsidR="00A44932" w:rsidRDefault="00A44932" w:rsidP="00562CF7">
      <w:pPr>
        <w:pStyle w:val="Heading2"/>
      </w:pPr>
      <w:r>
        <w:t>Appropriate laws</w:t>
      </w:r>
    </w:p>
    <w:p w14:paraId="157002F4" w14:textId="69859C78" w:rsidR="00A44932" w:rsidRDefault="00A44932" w:rsidP="00562CF7">
      <w:pPr>
        <w:pStyle w:val="Heading2"/>
      </w:pPr>
      <w:r>
        <w:t>Standards</w:t>
      </w:r>
    </w:p>
    <w:p w14:paraId="45D0A95F" w14:textId="1668DC05" w:rsidR="00A44932" w:rsidRDefault="00A44932" w:rsidP="00562CF7">
      <w:pPr>
        <w:pStyle w:val="Heading2"/>
      </w:pPr>
      <w:r>
        <w:t>Frameworks</w:t>
      </w:r>
    </w:p>
    <w:p w14:paraId="4FCD6762" w14:textId="48879FD3" w:rsidR="00A44932" w:rsidRDefault="00A44932" w:rsidP="00562CF7">
      <w:pPr>
        <w:pStyle w:val="Heading2"/>
      </w:pPr>
      <w:r>
        <w:t>Theories</w:t>
      </w:r>
    </w:p>
    <w:p w14:paraId="160B3E44" w14:textId="16875296" w:rsidR="00A44932" w:rsidRDefault="00A44932" w:rsidP="00562CF7">
      <w:pPr>
        <w:pStyle w:val="Heading1"/>
      </w:pPr>
      <w:r>
        <w:t xml:space="preserve">Use </w:t>
      </w:r>
      <w:r w:rsidR="00562CF7">
        <w:t xml:space="preserve">an </w:t>
      </w:r>
      <w:r>
        <w:t>established framework</w:t>
      </w:r>
    </w:p>
    <w:p w14:paraId="50BA777C" w14:textId="4688C7CD" w:rsidR="00A44932" w:rsidRPr="00A44932" w:rsidRDefault="00A44932" w:rsidP="00562CF7">
      <w:pPr>
        <w:pStyle w:val="Heading2"/>
      </w:pPr>
      <w:r>
        <w:t>Describe practical issues and values</w:t>
      </w:r>
    </w:p>
    <w:sectPr w:rsidR="00A44932" w:rsidRPr="00A44932"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2868A" w14:textId="77777777" w:rsidR="00F51661" w:rsidRDefault="00F51661" w:rsidP="0082223F">
      <w:pPr>
        <w:spacing w:line="240" w:lineRule="auto"/>
      </w:pPr>
      <w:r>
        <w:separator/>
      </w:r>
    </w:p>
  </w:endnote>
  <w:endnote w:type="continuationSeparator" w:id="0">
    <w:p w14:paraId="7A03C48C" w14:textId="77777777" w:rsidR="00F51661" w:rsidRDefault="00F516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0D7BF" w14:textId="77777777" w:rsidR="00F51661" w:rsidRDefault="00F51661" w:rsidP="0082223F">
      <w:pPr>
        <w:spacing w:line="240" w:lineRule="auto"/>
      </w:pPr>
      <w:r>
        <w:separator/>
      </w:r>
    </w:p>
  </w:footnote>
  <w:footnote w:type="continuationSeparator" w:id="0">
    <w:p w14:paraId="32F74BDC" w14:textId="77777777" w:rsidR="00F51661" w:rsidRDefault="00F516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183597"/>
    <w:rsid w:val="002806B7"/>
    <w:rsid w:val="003F4714"/>
    <w:rsid w:val="00401D65"/>
    <w:rsid w:val="004223E8"/>
    <w:rsid w:val="004A784B"/>
    <w:rsid w:val="004F387C"/>
    <w:rsid w:val="005132B0"/>
    <w:rsid w:val="00562CF7"/>
    <w:rsid w:val="005B7079"/>
    <w:rsid w:val="006D793E"/>
    <w:rsid w:val="006E6CED"/>
    <w:rsid w:val="0073677D"/>
    <w:rsid w:val="0082223F"/>
    <w:rsid w:val="008B5129"/>
    <w:rsid w:val="0096601E"/>
    <w:rsid w:val="009A757D"/>
    <w:rsid w:val="00A44932"/>
    <w:rsid w:val="00C73692"/>
    <w:rsid w:val="00C93BB7"/>
    <w:rsid w:val="00CB25E9"/>
    <w:rsid w:val="00D75C7B"/>
    <w:rsid w:val="00D85C7B"/>
    <w:rsid w:val="00DE2224"/>
    <w:rsid w:val="00ED3713"/>
    <w:rsid w:val="00F51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8E47F-9818-49E3-A309-8739B159F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TotalTime>
  <Pages>3</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20-05-03T16:16:00Z</dcterms:modified>
</cp:coreProperties>
</file>